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1D1910" w14:textId="1142E636" w:rsidR="00C62DF9" w:rsidRPr="004F6174" w:rsidRDefault="004F6174" w:rsidP="004F6174">
      <w:pPr>
        <w:pStyle w:val="ListParagraph"/>
        <w:numPr>
          <w:ilvl w:val="0"/>
          <w:numId w:val="1"/>
        </w:numPr>
      </w:pPr>
      <w:r>
        <w:rPr>
          <w:rFonts w:ascii="Courier New" w:hAnsi="Courier New" w:cs="Courier New"/>
          <w:b/>
          <w:bCs/>
          <w:color w:val="F5F6F7"/>
          <w:shd w:val="clear" w:color="auto" w:fill="1B1B32"/>
        </w:rPr>
        <w:t xml:space="preserve">Manipulate Arrays With </w:t>
      </w:r>
      <w:proofErr w:type="gramStart"/>
      <w:r>
        <w:rPr>
          <w:rFonts w:ascii="Courier New" w:hAnsi="Courier New" w:cs="Courier New"/>
          <w:b/>
          <w:bCs/>
          <w:color w:val="F5F6F7"/>
          <w:shd w:val="clear" w:color="auto" w:fill="1B1B32"/>
        </w:rPr>
        <w:t>push(</w:t>
      </w:r>
      <w:proofErr w:type="gramEnd"/>
      <w:r>
        <w:rPr>
          <w:rFonts w:ascii="Courier New" w:hAnsi="Courier New" w:cs="Courier New"/>
          <w:b/>
          <w:bCs/>
          <w:color w:val="F5F6F7"/>
          <w:shd w:val="clear" w:color="auto" w:fill="1B1B32"/>
        </w:rPr>
        <w:t>)</w:t>
      </w:r>
    </w:p>
    <w:p w14:paraId="4E865173" w14:textId="746EB2C9" w:rsidR="004F6174" w:rsidRDefault="004F6174" w:rsidP="004F6174">
      <w:pPr>
        <w:pStyle w:val="ListParagraph"/>
      </w:pPr>
      <w:r>
        <w:rPr>
          <w:noProof/>
        </w:rPr>
        <w:drawing>
          <wp:inline distT="0" distB="0" distL="0" distR="0" wp14:anchorId="081A270F" wp14:editId="7245A242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DD01D" w14:textId="6FB10FF1" w:rsidR="004F6174" w:rsidRDefault="004F6174" w:rsidP="004F6174">
      <w:pPr>
        <w:pStyle w:val="ListParagraph"/>
      </w:pPr>
      <w:r>
        <w:rPr>
          <w:noProof/>
        </w:rPr>
        <w:drawing>
          <wp:inline distT="0" distB="0" distL="0" distR="0" wp14:anchorId="27FCD629" wp14:editId="266444D3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D80B7" w14:textId="4E13D464" w:rsidR="004F6174" w:rsidRDefault="004F6174" w:rsidP="004F6174">
      <w:pPr>
        <w:pStyle w:val="ListParagraph"/>
      </w:pPr>
    </w:p>
    <w:p w14:paraId="69C7ED46" w14:textId="286923DD" w:rsidR="004F6174" w:rsidRPr="004F6174" w:rsidRDefault="004F6174" w:rsidP="004F6174">
      <w:pPr>
        <w:pStyle w:val="ListParagraph"/>
        <w:numPr>
          <w:ilvl w:val="0"/>
          <w:numId w:val="1"/>
        </w:numPr>
      </w:pPr>
      <w:r>
        <w:rPr>
          <w:rFonts w:ascii="Courier New" w:hAnsi="Courier New" w:cs="Courier New"/>
          <w:b/>
          <w:bCs/>
          <w:color w:val="F5F6F7"/>
          <w:shd w:val="clear" w:color="auto" w:fill="1B1B32"/>
        </w:rPr>
        <w:t xml:space="preserve">Manipulate Arrays With </w:t>
      </w:r>
      <w:proofErr w:type="gramStart"/>
      <w:r>
        <w:rPr>
          <w:rFonts w:ascii="Courier New" w:hAnsi="Courier New" w:cs="Courier New"/>
          <w:b/>
          <w:bCs/>
          <w:color w:val="F5F6F7"/>
          <w:shd w:val="clear" w:color="auto" w:fill="1B1B32"/>
        </w:rPr>
        <w:t>pop(</w:t>
      </w:r>
      <w:proofErr w:type="gramEnd"/>
      <w:r>
        <w:rPr>
          <w:rFonts w:ascii="Courier New" w:hAnsi="Courier New" w:cs="Courier New"/>
          <w:b/>
          <w:bCs/>
          <w:color w:val="F5F6F7"/>
          <w:shd w:val="clear" w:color="auto" w:fill="1B1B32"/>
        </w:rPr>
        <w:t>)</w:t>
      </w:r>
    </w:p>
    <w:p w14:paraId="64919C3E" w14:textId="16FBF271" w:rsidR="004F6174" w:rsidRDefault="004F6174" w:rsidP="004F6174">
      <w:pPr>
        <w:pStyle w:val="ListParagraph"/>
      </w:pPr>
      <w:r>
        <w:rPr>
          <w:noProof/>
        </w:rPr>
        <w:lastRenderedPageBreak/>
        <w:drawing>
          <wp:inline distT="0" distB="0" distL="0" distR="0" wp14:anchorId="2A13E16A" wp14:editId="510DBC41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090F2" w14:textId="30A205C1" w:rsidR="004F6174" w:rsidRDefault="004F6174" w:rsidP="004F6174">
      <w:pPr>
        <w:pStyle w:val="ListParagraph"/>
      </w:pPr>
      <w:r>
        <w:rPr>
          <w:noProof/>
        </w:rPr>
        <w:drawing>
          <wp:inline distT="0" distB="0" distL="0" distR="0" wp14:anchorId="5548EAF1" wp14:editId="513E1135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38259" w14:textId="7D775D6C" w:rsidR="004F6174" w:rsidRDefault="004F6174" w:rsidP="004F6174">
      <w:pPr>
        <w:pStyle w:val="ListParagraph"/>
      </w:pPr>
    </w:p>
    <w:p w14:paraId="6748059F" w14:textId="510C9BAC" w:rsidR="004F6174" w:rsidRDefault="004F6174" w:rsidP="004F6174">
      <w:pPr>
        <w:pStyle w:val="ListParagraph"/>
      </w:pPr>
    </w:p>
    <w:p w14:paraId="6BBCF970" w14:textId="4BBA235D" w:rsidR="004F6174" w:rsidRDefault="004F6174" w:rsidP="004F6174">
      <w:pPr>
        <w:pStyle w:val="ListParagraph"/>
      </w:pPr>
    </w:p>
    <w:p w14:paraId="3EEB935B" w14:textId="6E80EB76" w:rsidR="004F6174" w:rsidRDefault="004F6174" w:rsidP="004F6174">
      <w:pPr>
        <w:pStyle w:val="ListParagraph"/>
      </w:pPr>
    </w:p>
    <w:p w14:paraId="62D6132A" w14:textId="49AA117E" w:rsidR="004F6174" w:rsidRDefault="004F6174" w:rsidP="004F6174">
      <w:pPr>
        <w:pStyle w:val="ListParagraph"/>
      </w:pPr>
    </w:p>
    <w:p w14:paraId="1C6DE372" w14:textId="3EBB49A2" w:rsidR="004F6174" w:rsidRDefault="004F6174" w:rsidP="004F6174">
      <w:pPr>
        <w:pStyle w:val="ListParagraph"/>
      </w:pPr>
    </w:p>
    <w:p w14:paraId="32048EB0" w14:textId="73E2D0AC" w:rsidR="004F6174" w:rsidRDefault="004F6174" w:rsidP="004F6174">
      <w:pPr>
        <w:pStyle w:val="ListParagraph"/>
      </w:pPr>
    </w:p>
    <w:p w14:paraId="5F6C5569" w14:textId="77777777" w:rsidR="004F6174" w:rsidRDefault="004F6174" w:rsidP="004F6174">
      <w:pPr>
        <w:pStyle w:val="ListParagraph"/>
      </w:pPr>
    </w:p>
    <w:p w14:paraId="53A69B47" w14:textId="5A1591F5" w:rsidR="004F6174" w:rsidRPr="004F6174" w:rsidRDefault="004F6174" w:rsidP="004F6174">
      <w:pPr>
        <w:pStyle w:val="ListParagraph"/>
        <w:numPr>
          <w:ilvl w:val="0"/>
          <w:numId w:val="1"/>
        </w:numPr>
        <w:rPr>
          <w:rStyle w:val="sr-only"/>
        </w:rPr>
      </w:pPr>
      <w:r>
        <w:rPr>
          <w:rFonts w:ascii="Courier New" w:hAnsi="Courier New" w:cs="Courier New"/>
          <w:b/>
          <w:bCs/>
          <w:color w:val="F5F6F7"/>
          <w:shd w:val="clear" w:color="auto" w:fill="1B1B32"/>
        </w:rPr>
        <w:lastRenderedPageBreak/>
        <w:t xml:space="preserve">Manipulate Arrays With </w:t>
      </w:r>
      <w:proofErr w:type="gramStart"/>
      <w:r>
        <w:rPr>
          <w:rFonts w:ascii="Courier New" w:hAnsi="Courier New" w:cs="Courier New"/>
          <w:b/>
          <w:bCs/>
          <w:color w:val="F5F6F7"/>
          <w:shd w:val="clear" w:color="auto" w:fill="1B1B32"/>
        </w:rPr>
        <w:t>shift(</w:t>
      </w:r>
      <w:proofErr w:type="gramEnd"/>
      <w:r>
        <w:rPr>
          <w:rFonts w:ascii="Courier New" w:hAnsi="Courier New" w:cs="Courier New"/>
          <w:b/>
          <w:bCs/>
          <w:color w:val="F5F6F7"/>
          <w:shd w:val="clear" w:color="auto" w:fill="1B1B32"/>
        </w:rPr>
        <w:t>)</w:t>
      </w:r>
      <w:r>
        <w:rPr>
          <w:rStyle w:val="sr-only"/>
          <w:rFonts w:ascii="Courier New" w:hAnsi="Courier New" w:cs="Courier New"/>
          <w:color w:val="F5F6F7"/>
          <w:bdr w:val="none" w:sz="0" w:space="0" w:color="auto" w:frame="1"/>
          <w:shd w:val="clear" w:color="auto" w:fill="1B1B32"/>
        </w:rPr>
        <w:t>Passed</w:t>
      </w:r>
    </w:p>
    <w:p w14:paraId="088D44AA" w14:textId="658B8658" w:rsidR="004F6174" w:rsidRDefault="004F6174" w:rsidP="004F6174">
      <w:pPr>
        <w:pStyle w:val="ListParagraph"/>
      </w:pPr>
      <w:r>
        <w:rPr>
          <w:noProof/>
        </w:rPr>
        <w:drawing>
          <wp:inline distT="0" distB="0" distL="0" distR="0" wp14:anchorId="7FC653FC" wp14:editId="478572A2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DC179" w14:textId="39C5028F" w:rsidR="004F6174" w:rsidRDefault="004F6174" w:rsidP="004F6174">
      <w:pPr>
        <w:pStyle w:val="ListParagraph"/>
      </w:pPr>
      <w:r>
        <w:rPr>
          <w:noProof/>
        </w:rPr>
        <w:drawing>
          <wp:inline distT="0" distB="0" distL="0" distR="0" wp14:anchorId="771E8FAA" wp14:editId="63527503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FFFC4" w14:textId="5903D78C" w:rsidR="004E33E2" w:rsidRDefault="004E33E2" w:rsidP="004F6174">
      <w:pPr>
        <w:pStyle w:val="ListParagraph"/>
      </w:pPr>
    </w:p>
    <w:p w14:paraId="0370EB6E" w14:textId="1E049F13" w:rsidR="004E33E2" w:rsidRDefault="004E33E2" w:rsidP="004F6174">
      <w:pPr>
        <w:pStyle w:val="ListParagraph"/>
      </w:pPr>
    </w:p>
    <w:p w14:paraId="325753A6" w14:textId="5B30E68A" w:rsidR="004E33E2" w:rsidRDefault="004E33E2" w:rsidP="004F6174">
      <w:pPr>
        <w:pStyle w:val="ListParagraph"/>
      </w:pPr>
    </w:p>
    <w:p w14:paraId="7E0910CC" w14:textId="3CD66C0E" w:rsidR="004E33E2" w:rsidRDefault="004E33E2" w:rsidP="004F6174">
      <w:pPr>
        <w:pStyle w:val="ListParagraph"/>
      </w:pPr>
    </w:p>
    <w:p w14:paraId="08FC1800" w14:textId="4A317358" w:rsidR="004E33E2" w:rsidRDefault="004E33E2" w:rsidP="004F6174">
      <w:pPr>
        <w:pStyle w:val="ListParagraph"/>
      </w:pPr>
    </w:p>
    <w:p w14:paraId="6622CB69" w14:textId="139D2BA1" w:rsidR="004E33E2" w:rsidRDefault="004E33E2" w:rsidP="004E33E2">
      <w:pPr>
        <w:pStyle w:val="ListParagraph"/>
        <w:numPr>
          <w:ilvl w:val="0"/>
          <w:numId w:val="1"/>
        </w:numPr>
      </w:pPr>
      <w:r>
        <w:rPr>
          <w:rFonts w:ascii="Courier New" w:hAnsi="Courier New" w:cs="Courier New"/>
          <w:b/>
          <w:bCs/>
          <w:color w:val="F5F6F7"/>
          <w:shd w:val="clear" w:color="auto" w:fill="1B1B32"/>
        </w:rPr>
        <w:t xml:space="preserve">Manipulate Arrays With </w:t>
      </w:r>
      <w:proofErr w:type="gramStart"/>
      <w:r>
        <w:rPr>
          <w:rFonts w:ascii="Courier New" w:hAnsi="Courier New" w:cs="Courier New"/>
          <w:b/>
          <w:bCs/>
          <w:color w:val="F5F6F7"/>
          <w:shd w:val="clear" w:color="auto" w:fill="1B1B32"/>
        </w:rPr>
        <w:t>unshift(</w:t>
      </w:r>
      <w:proofErr w:type="gramEnd"/>
      <w:r>
        <w:rPr>
          <w:rFonts w:ascii="Courier New" w:hAnsi="Courier New" w:cs="Courier New"/>
          <w:b/>
          <w:bCs/>
          <w:color w:val="F5F6F7"/>
          <w:shd w:val="clear" w:color="auto" w:fill="1B1B32"/>
        </w:rPr>
        <w:t>)</w:t>
      </w:r>
    </w:p>
    <w:p w14:paraId="149639A5" w14:textId="353E6050" w:rsidR="004F6174" w:rsidRDefault="004F6174" w:rsidP="004F6174">
      <w:pPr>
        <w:pStyle w:val="ListParagraph"/>
      </w:pPr>
    </w:p>
    <w:p w14:paraId="3501B614" w14:textId="0F9F8C12" w:rsidR="004E33E2" w:rsidRDefault="004E33E2" w:rsidP="004E33E2">
      <w:r>
        <w:rPr>
          <w:noProof/>
        </w:rPr>
        <w:lastRenderedPageBreak/>
        <w:drawing>
          <wp:inline distT="0" distB="0" distL="0" distR="0" wp14:anchorId="3D4DAEEB" wp14:editId="5FEBA262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D4B14" w14:textId="6905773B" w:rsidR="004E33E2" w:rsidRDefault="004E33E2" w:rsidP="004E33E2">
      <w:r>
        <w:rPr>
          <w:noProof/>
        </w:rPr>
        <w:drawing>
          <wp:inline distT="0" distB="0" distL="0" distR="0" wp14:anchorId="36745E02" wp14:editId="07347715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C114A" w14:textId="76F00B36" w:rsidR="00CA537B" w:rsidRDefault="00CA537B" w:rsidP="004E33E2"/>
    <w:p w14:paraId="71EB13D2" w14:textId="62644D35" w:rsidR="00CA537B" w:rsidRDefault="00CA537B" w:rsidP="004E33E2"/>
    <w:p w14:paraId="3CF2D614" w14:textId="4B0B7F5A" w:rsidR="00CA537B" w:rsidRDefault="00CA537B" w:rsidP="004E33E2"/>
    <w:p w14:paraId="1321817B" w14:textId="524BD8C5" w:rsidR="00CA537B" w:rsidRDefault="00CA537B" w:rsidP="004E33E2"/>
    <w:p w14:paraId="42C7D3A9" w14:textId="07CAFA31" w:rsidR="00CA537B" w:rsidRDefault="00CA537B" w:rsidP="004E33E2">
      <w:pPr>
        <w:rPr>
          <w:rFonts w:ascii="Courier New" w:hAnsi="Courier New" w:cs="Courier New"/>
          <w:b/>
          <w:bCs/>
          <w:color w:val="F5F6F7"/>
          <w:shd w:val="clear" w:color="auto" w:fill="1B1B32"/>
        </w:rPr>
      </w:pPr>
      <w:r>
        <w:lastRenderedPageBreak/>
        <w:t xml:space="preserve">5 </w:t>
      </w:r>
      <w:r>
        <w:rPr>
          <w:rFonts w:ascii="Courier New" w:hAnsi="Courier New" w:cs="Courier New"/>
          <w:b/>
          <w:bCs/>
          <w:color w:val="F5F6F7"/>
          <w:shd w:val="clear" w:color="auto" w:fill="1B1B32"/>
        </w:rPr>
        <w:t xml:space="preserve">Check For The Presence of an Element With </w:t>
      </w:r>
      <w:proofErr w:type="spellStart"/>
      <w:proofErr w:type="gramStart"/>
      <w:r>
        <w:rPr>
          <w:rFonts w:ascii="Courier New" w:hAnsi="Courier New" w:cs="Courier New"/>
          <w:b/>
          <w:bCs/>
          <w:color w:val="F5F6F7"/>
          <w:shd w:val="clear" w:color="auto" w:fill="1B1B32"/>
        </w:rPr>
        <w:t>indexOf</w:t>
      </w:r>
      <w:proofErr w:type="spellEnd"/>
      <w:r>
        <w:rPr>
          <w:rFonts w:ascii="Courier New" w:hAnsi="Courier New" w:cs="Courier New"/>
          <w:b/>
          <w:bCs/>
          <w:color w:val="F5F6F7"/>
          <w:shd w:val="clear" w:color="auto" w:fill="1B1B32"/>
        </w:rPr>
        <w:t>(</w:t>
      </w:r>
      <w:proofErr w:type="gramEnd"/>
      <w:r>
        <w:rPr>
          <w:rFonts w:ascii="Courier New" w:hAnsi="Courier New" w:cs="Courier New"/>
          <w:b/>
          <w:bCs/>
          <w:color w:val="F5F6F7"/>
          <w:shd w:val="clear" w:color="auto" w:fill="1B1B32"/>
        </w:rPr>
        <w:t>)</w:t>
      </w:r>
    </w:p>
    <w:p w14:paraId="10ECCB86" w14:textId="3E4EA3A7" w:rsidR="00CA537B" w:rsidRDefault="006328F8" w:rsidP="004E33E2">
      <w:r>
        <w:rPr>
          <w:noProof/>
        </w:rPr>
        <w:drawing>
          <wp:inline distT="0" distB="0" distL="0" distR="0" wp14:anchorId="33575B26" wp14:editId="08D068BC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90FB6" w14:textId="5986F728" w:rsidR="006328F8" w:rsidRDefault="006328F8" w:rsidP="004E33E2">
      <w:r>
        <w:rPr>
          <w:noProof/>
        </w:rPr>
        <w:drawing>
          <wp:inline distT="0" distB="0" distL="0" distR="0" wp14:anchorId="04E22C86" wp14:editId="66C69A68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C49625" w14:textId="75C0D065" w:rsidR="00484B48" w:rsidRDefault="00484B48" w:rsidP="004E33E2"/>
    <w:p w14:paraId="0107B36C" w14:textId="1F7AEC1C" w:rsidR="00484B48" w:rsidRDefault="00484B48" w:rsidP="004E33E2"/>
    <w:p w14:paraId="49C0B8A7" w14:textId="0178B2C7" w:rsidR="00484B48" w:rsidRDefault="00484B48" w:rsidP="004E33E2"/>
    <w:p w14:paraId="0E6F3ED5" w14:textId="06FE463F" w:rsidR="00484B48" w:rsidRDefault="00AE13ED" w:rsidP="00CD40F5">
      <w:pPr>
        <w:pStyle w:val="Heading2"/>
      </w:pPr>
      <w:r>
        <w:lastRenderedPageBreak/>
        <w:t xml:space="preserve">                                                           </w:t>
      </w:r>
      <w:r w:rsidRPr="00AE13ED">
        <w:t>SPLICE &amp; SLICE:</w:t>
      </w:r>
    </w:p>
    <w:p w14:paraId="63D99249" w14:textId="4AC49697" w:rsidR="00AE13ED" w:rsidRPr="00AE13ED" w:rsidRDefault="00AE13ED" w:rsidP="00AE13ED">
      <w:pPr>
        <w:pStyle w:val="ListParagraph"/>
        <w:numPr>
          <w:ilvl w:val="0"/>
          <w:numId w:val="2"/>
        </w:numPr>
        <w:jc w:val="both"/>
        <w:rPr>
          <w:sz w:val="28"/>
          <w:szCs w:val="36"/>
        </w:rPr>
      </w:pPr>
      <w:r>
        <w:rPr>
          <w:rFonts w:ascii="Courier New" w:hAnsi="Courier New" w:cs="Courier New"/>
          <w:b/>
          <w:bCs/>
          <w:color w:val="F5F6F7"/>
          <w:shd w:val="clear" w:color="auto" w:fill="1B1B32"/>
        </w:rPr>
        <w:t xml:space="preserve">Remove Items Using </w:t>
      </w:r>
      <w:proofErr w:type="gramStart"/>
      <w:r>
        <w:rPr>
          <w:rFonts w:ascii="Courier New" w:hAnsi="Courier New" w:cs="Courier New"/>
          <w:b/>
          <w:bCs/>
          <w:color w:val="F5F6F7"/>
          <w:shd w:val="clear" w:color="auto" w:fill="1B1B32"/>
        </w:rPr>
        <w:t>splice(</w:t>
      </w:r>
      <w:proofErr w:type="gramEnd"/>
      <w:r>
        <w:rPr>
          <w:rFonts w:ascii="Courier New" w:hAnsi="Courier New" w:cs="Courier New"/>
          <w:b/>
          <w:bCs/>
          <w:color w:val="F5F6F7"/>
          <w:shd w:val="clear" w:color="auto" w:fill="1B1B32"/>
        </w:rPr>
        <w:t>)</w:t>
      </w:r>
    </w:p>
    <w:p w14:paraId="72D1FDC9" w14:textId="2A6BD42D" w:rsidR="00AE13ED" w:rsidRDefault="000950B3" w:rsidP="00AE13ED">
      <w:pPr>
        <w:pStyle w:val="ListParagraph"/>
        <w:jc w:val="both"/>
        <w:rPr>
          <w:sz w:val="28"/>
          <w:szCs w:val="36"/>
        </w:rPr>
      </w:pPr>
      <w:r>
        <w:rPr>
          <w:noProof/>
        </w:rPr>
        <w:drawing>
          <wp:inline distT="0" distB="0" distL="0" distR="0" wp14:anchorId="38189695" wp14:editId="3AC81F76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781D1" w14:textId="70A1A95F" w:rsidR="000950B3" w:rsidRDefault="000950B3" w:rsidP="00AE13ED">
      <w:pPr>
        <w:pStyle w:val="ListParagraph"/>
        <w:jc w:val="both"/>
        <w:rPr>
          <w:sz w:val="28"/>
          <w:szCs w:val="36"/>
        </w:rPr>
      </w:pPr>
      <w:r>
        <w:rPr>
          <w:noProof/>
        </w:rPr>
        <w:drawing>
          <wp:inline distT="0" distB="0" distL="0" distR="0" wp14:anchorId="395ED85C" wp14:editId="2CD4893D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EB94E8" w14:textId="3FB41A01" w:rsidR="000950B3" w:rsidRDefault="000950B3" w:rsidP="00AE13ED">
      <w:pPr>
        <w:pStyle w:val="ListParagraph"/>
        <w:jc w:val="both"/>
        <w:rPr>
          <w:sz w:val="28"/>
          <w:szCs w:val="36"/>
        </w:rPr>
      </w:pPr>
    </w:p>
    <w:p w14:paraId="7B565E6B" w14:textId="2C38C4BD" w:rsidR="000950B3" w:rsidRPr="000950B3" w:rsidRDefault="000950B3" w:rsidP="000950B3">
      <w:pPr>
        <w:pStyle w:val="ListParagraph"/>
        <w:numPr>
          <w:ilvl w:val="0"/>
          <w:numId w:val="2"/>
        </w:numPr>
        <w:jc w:val="both"/>
        <w:rPr>
          <w:sz w:val="28"/>
          <w:szCs w:val="36"/>
        </w:rPr>
      </w:pPr>
      <w:r>
        <w:rPr>
          <w:rFonts w:ascii="Courier New" w:hAnsi="Courier New" w:cs="Courier New"/>
          <w:b/>
          <w:bCs/>
          <w:color w:val="F5F6F7"/>
          <w:shd w:val="clear" w:color="auto" w:fill="1B1B32"/>
        </w:rPr>
        <w:t xml:space="preserve">Add Items Using </w:t>
      </w:r>
      <w:proofErr w:type="gramStart"/>
      <w:r>
        <w:rPr>
          <w:rFonts w:ascii="Courier New" w:hAnsi="Courier New" w:cs="Courier New"/>
          <w:b/>
          <w:bCs/>
          <w:color w:val="F5F6F7"/>
          <w:shd w:val="clear" w:color="auto" w:fill="1B1B32"/>
        </w:rPr>
        <w:t>splice(</w:t>
      </w:r>
      <w:proofErr w:type="gramEnd"/>
      <w:r>
        <w:rPr>
          <w:rFonts w:ascii="Courier New" w:hAnsi="Courier New" w:cs="Courier New"/>
          <w:b/>
          <w:bCs/>
          <w:color w:val="F5F6F7"/>
          <w:shd w:val="clear" w:color="auto" w:fill="1B1B32"/>
        </w:rPr>
        <w:t>)</w:t>
      </w:r>
    </w:p>
    <w:p w14:paraId="18E03F9C" w14:textId="06C63997" w:rsidR="000950B3" w:rsidRDefault="000950B3" w:rsidP="000950B3">
      <w:pPr>
        <w:pStyle w:val="ListParagraph"/>
        <w:jc w:val="both"/>
        <w:rPr>
          <w:sz w:val="28"/>
          <w:szCs w:val="36"/>
        </w:rPr>
      </w:pPr>
      <w:r>
        <w:rPr>
          <w:noProof/>
        </w:rPr>
        <w:lastRenderedPageBreak/>
        <w:drawing>
          <wp:inline distT="0" distB="0" distL="0" distR="0" wp14:anchorId="4E7479E4" wp14:editId="772FFB3D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C1504" w14:textId="391270B3" w:rsidR="000950B3" w:rsidRDefault="000950B3" w:rsidP="000950B3">
      <w:pPr>
        <w:pStyle w:val="ListParagraph"/>
        <w:jc w:val="both"/>
        <w:rPr>
          <w:sz w:val="28"/>
          <w:szCs w:val="36"/>
        </w:rPr>
      </w:pPr>
      <w:r>
        <w:rPr>
          <w:noProof/>
        </w:rPr>
        <w:drawing>
          <wp:inline distT="0" distB="0" distL="0" distR="0" wp14:anchorId="51E483A4" wp14:editId="212C3C4F">
            <wp:extent cx="5943600" cy="33432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A603E" w14:textId="479D4D9F" w:rsidR="000950B3" w:rsidRDefault="000950B3" w:rsidP="000950B3">
      <w:pPr>
        <w:pStyle w:val="ListParagraph"/>
        <w:jc w:val="both"/>
        <w:rPr>
          <w:sz w:val="28"/>
          <w:szCs w:val="36"/>
        </w:rPr>
      </w:pPr>
    </w:p>
    <w:p w14:paraId="78B7992F" w14:textId="367CAAC4" w:rsidR="000950B3" w:rsidRDefault="000950B3" w:rsidP="000950B3">
      <w:pPr>
        <w:pStyle w:val="ListParagraph"/>
        <w:jc w:val="both"/>
        <w:rPr>
          <w:sz w:val="28"/>
          <w:szCs w:val="36"/>
        </w:rPr>
      </w:pPr>
    </w:p>
    <w:p w14:paraId="67B0036F" w14:textId="6680982E" w:rsidR="000950B3" w:rsidRDefault="000950B3" w:rsidP="000950B3">
      <w:pPr>
        <w:pStyle w:val="ListParagraph"/>
        <w:jc w:val="both"/>
        <w:rPr>
          <w:sz w:val="28"/>
          <w:szCs w:val="36"/>
        </w:rPr>
      </w:pPr>
    </w:p>
    <w:p w14:paraId="6E5B1B43" w14:textId="3831D187" w:rsidR="000950B3" w:rsidRDefault="000950B3" w:rsidP="000950B3">
      <w:pPr>
        <w:pStyle w:val="ListParagraph"/>
        <w:jc w:val="both"/>
        <w:rPr>
          <w:sz w:val="28"/>
          <w:szCs w:val="36"/>
        </w:rPr>
      </w:pPr>
    </w:p>
    <w:p w14:paraId="6A3FE901" w14:textId="30DAB7B6" w:rsidR="000950B3" w:rsidRDefault="000950B3" w:rsidP="000950B3">
      <w:pPr>
        <w:pStyle w:val="ListParagraph"/>
        <w:jc w:val="both"/>
        <w:rPr>
          <w:sz w:val="28"/>
          <w:szCs w:val="36"/>
        </w:rPr>
      </w:pPr>
    </w:p>
    <w:p w14:paraId="51C68D9E" w14:textId="4933D1B2" w:rsidR="000950B3" w:rsidRDefault="000950B3" w:rsidP="000950B3">
      <w:pPr>
        <w:pStyle w:val="ListParagraph"/>
        <w:jc w:val="both"/>
        <w:rPr>
          <w:sz w:val="28"/>
          <w:szCs w:val="36"/>
        </w:rPr>
      </w:pPr>
    </w:p>
    <w:p w14:paraId="011BA40A" w14:textId="6DD2FB5E" w:rsidR="000950B3" w:rsidRPr="000950B3" w:rsidRDefault="000950B3" w:rsidP="000950B3">
      <w:pPr>
        <w:pStyle w:val="ListParagraph"/>
        <w:numPr>
          <w:ilvl w:val="0"/>
          <w:numId w:val="2"/>
        </w:numPr>
        <w:jc w:val="both"/>
        <w:rPr>
          <w:sz w:val="28"/>
          <w:szCs w:val="36"/>
        </w:rPr>
      </w:pPr>
      <w:r>
        <w:rPr>
          <w:rFonts w:ascii="Courier New" w:hAnsi="Courier New" w:cs="Courier New"/>
          <w:b/>
          <w:bCs/>
          <w:color w:val="F5F6F7"/>
          <w:shd w:val="clear" w:color="auto" w:fill="1B1B32"/>
        </w:rPr>
        <w:lastRenderedPageBreak/>
        <w:t xml:space="preserve">Copy Array Items Using </w:t>
      </w:r>
      <w:proofErr w:type="gramStart"/>
      <w:r>
        <w:rPr>
          <w:rFonts w:ascii="Courier New" w:hAnsi="Courier New" w:cs="Courier New"/>
          <w:b/>
          <w:bCs/>
          <w:color w:val="F5F6F7"/>
          <w:shd w:val="clear" w:color="auto" w:fill="1B1B32"/>
        </w:rPr>
        <w:t>slice(</w:t>
      </w:r>
      <w:proofErr w:type="gramEnd"/>
      <w:r>
        <w:rPr>
          <w:rFonts w:ascii="Courier New" w:hAnsi="Courier New" w:cs="Courier New"/>
          <w:b/>
          <w:bCs/>
          <w:color w:val="F5F6F7"/>
          <w:shd w:val="clear" w:color="auto" w:fill="1B1B32"/>
        </w:rPr>
        <w:t>)</w:t>
      </w:r>
    </w:p>
    <w:p w14:paraId="5202267B" w14:textId="22E3CC0E" w:rsidR="000950B3" w:rsidRDefault="000950B3" w:rsidP="000950B3">
      <w:pPr>
        <w:pStyle w:val="ListParagraph"/>
        <w:jc w:val="both"/>
        <w:rPr>
          <w:sz w:val="28"/>
          <w:szCs w:val="36"/>
        </w:rPr>
      </w:pPr>
    </w:p>
    <w:p w14:paraId="6B4AC325" w14:textId="553374B8" w:rsidR="007F6101" w:rsidRDefault="007F6101" w:rsidP="000950B3">
      <w:pPr>
        <w:pStyle w:val="ListParagraph"/>
        <w:jc w:val="both"/>
        <w:rPr>
          <w:sz w:val="28"/>
          <w:szCs w:val="36"/>
        </w:rPr>
      </w:pPr>
      <w:r>
        <w:rPr>
          <w:noProof/>
        </w:rPr>
        <w:drawing>
          <wp:inline distT="0" distB="0" distL="0" distR="0" wp14:anchorId="7F490D8A" wp14:editId="5AB10C58">
            <wp:extent cx="5943600" cy="33432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18E23" w14:textId="2780A19C" w:rsidR="007F6101" w:rsidRPr="00AE13ED" w:rsidRDefault="007F6101" w:rsidP="000950B3">
      <w:pPr>
        <w:pStyle w:val="ListParagraph"/>
        <w:jc w:val="both"/>
        <w:rPr>
          <w:sz w:val="28"/>
          <w:szCs w:val="36"/>
        </w:rPr>
      </w:pPr>
      <w:r>
        <w:rPr>
          <w:noProof/>
        </w:rPr>
        <w:drawing>
          <wp:inline distT="0" distB="0" distL="0" distR="0" wp14:anchorId="0CC4ADEC" wp14:editId="5C3B065C">
            <wp:extent cx="5943600" cy="33432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CA329" w14:textId="77777777" w:rsidR="00AE13ED" w:rsidRPr="00AE13ED" w:rsidRDefault="00AE13ED" w:rsidP="00AE13ED">
      <w:pPr>
        <w:ind w:left="2880"/>
        <w:jc w:val="both"/>
        <w:rPr>
          <w:b/>
          <w:bCs/>
          <w:sz w:val="28"/>
          <w:szCs w:val="36"/>
        </w:rPr>
      </w:pPr>
    </w:p>
    <w:p w14:paraId="53A9AF13" w14:textId="77777777" w:rsidR="00484B48" w:rsidRDefault="00484B48" w:rsidP="004E33E2"/>
    <w:p w14:paraId="1535F6DA" w14:textId="77777777" w:rsidR="00CA537B" w:rsidRDefault="00CA537B" w:rsidP="004E33E2"/>
    <w:p w14:paraId="168CFCA5" w14:textId="77777777" w:rsidR="004E33E2" w:rsidRDefault="004E33E2" w:rsidP="004E33E2"/>
    <w:p w14:paraId="37D59493" w14:textId="77777777" w:rsidR="004E33E2" w:rsidRDefault="004E33E2" w:rsidP="004E33E2"/>
    <w:sectPr w:rsidR="004E33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EA23075"/>
    <w:multiLevelType w:val="hybridMultilevel"/>
    <w:tmpl w:val="3736A5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AF60F6"/>
    <w:multiLevelType w:val="hybridMultilevel"/>
    <w:tmpl w:val="538C85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0NTQyMzc2MjYxN7RU0lEKTi0uzszPAykwqgUASQFArywAAAA="/>
  </w:docVars>
  <w:rsids>
    <w:rsidRoot w:val="00F812FF"/>
    <w:rsid w:val="000950B3"/>
    <w:rsid w:val="00484B48"/>
    <w:rsid w:val="004E33E2"/>
    <w:rsid w:val="004F6174"/>
    <w:rsid w:val="006328F8"/>
    <w:rsid w:val="007F6101"/>
    <w:rsid w:val="008B1035"/>
    <w:rsid w:val="009B5EA7"/>
    <w:rsid w:val="00AE13ED"/>
    <w:rsid w:val="00C62DF9"/>
    <w:rsid w:val="00CA537B"/>
    <w:rsid w:val="00CD40F5"/>
    <w:rsid w:val="00F812FF"/>
    <w:rsid w:val="00FD3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FDCBF"/>
  <w15:chartTrackingRefBased/>
  <w15:docId w15:val="{96A33D74-BCB8-41E7-942F-22A087B39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40F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6174"/>
    <w:pPr>
      <w:ind w:left="720"/>
      <w:contextualSpacing/>
    </w:pPr>
  </w:style>
  <w:style w:type="character" w:customStyle="1" w:styleId="sr-only">
    <w:name w:val="sr-only"/>
    <w:basedOn w:val="DefaultParagraphFont"/>
    <w:rsid w:val="004F6174"/>
  </w:style>
  <w:style w:type="character" w:customStyle="1" w:styleId="Heading2Char">
    <w:name w:val="Heading 2 Char"/>
    <w:basedOn w:val="DefaultParagraphFont"/>
    <w:link w:val="Heading2"/>
    <w:uiPriority w:val="9"/>
    <w:rsid w:val="00CD40F5"/>
    <w:rPr>
      <w:rFonts w:asciiTheme="majorHAnsi" w:eastAsiaTheme="majorEastAsia" w:hAnsiTheme="majorHAnsi" w:cstheme="majorBidi"/>
      <w:color w:val="2F5496" w:themeColor="accent1" w:themeShade="BF"/>
      <w:sz w:val="26"/>
      <w:szCs w:val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E4E6F5-0F70-4D4C-910E-53DD7C91EF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9</Pages>
  <Words>61</Words>
  <Characters>34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TA DUTTA</dc:creator>
  <cp:keywords/>
  <dc:description/>
  <cp:lastModifiedBy>SHANTA DUTTA</cp:lastModifiedBy>
  <cp:revision>4</cp:revision>
  <dcterms:created xsi:type="dcterms:W3CDTF">2021-02-28T02:57:00Z</dcterms:created>
  <dcterms:modified xsi:type="dcterms:W3CDTF">2021-02-28T04:32:00Z</dcterms:modified>
</cp:coreProperties>
</file>